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quel Areval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qu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reval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523 South McVicker Avenue, Chicago, IL, USA Chi 6063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kellorena@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9830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dre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2/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